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bookmarkStart w:id="20" w:name="registers"/>
    <w:p>
      <w:pPr>
        <w:pStyle w:val="Heading1"/>
      </w:pPr>
      <w:r>
        <w:t xml:space="preserve">Regis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12"/>
        <w:gridCol w:w="1218"/>
        <w:gridCol w:w="5889"/>
      </w:tblGrid>
      <w:tr>
        <w:tc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bookmarkEnd w:id="20"/>
    <w:bookmarkStart w:id="21" w:name="reg0"/>
    <w:p>
      <w:pPr>
        <w:pStyle w:val="Heading1"/>
      </w:pPr>
      <w:r>
        <w:t xml:space="preserve">reg0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100"/>
        <w:gridCol w:w="1650"/>
        <w:gridCol w:w="1100"/>
        <w:gridCol w:w="3960"/>
      </w:tblGrid>
      <w:tr>
        <w:tc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bookmarkEnd w:id="21"/>
    <w:bookmarkStart w:id="22" w:name="reg1"/>
    <w:p>
      <w:pPr>
        <w:pStyle w:val="Heading1"/>
      </w:pPr>
      <w:r>
        <w:t xml:space="preserve">reg1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76"/>
        <w:gridCol w:w="1627"/>
        <w:gridCol w:w="1410"/>
        <w:gridCol w:w="3905"/>
      </w:tblGrid>
      <w:tr>
        <w:tc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bookmarkEnd w:id="22"/>
    <w:bookmarkStart w:id="25" w:name="reg2"/>
    <w:p>
      <w:pPr>
        <w:pStyle w:val="Heading1"/>
      </w:pPr>
      <w:r>
        <w:t xml:space="preserve">reg2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37"/>
        <w:gridCol w:w="1563"/>
        <w:gridCol w:w="1042"/>
        <w:gridCol w:w="4376"/>
      </w:tblGrid>
      <w:tr>
        <w:tc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bookmarkStart w:id="23" w:name="monkey"/>
    <w:p>
      <w:pPr>
        <w:pStyle w:val="Heading2"/>
      </w:pPr>
      <w:r>
        <w:t xml:space="preserve">monke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1100"/>
        <w:gridCol w:w="1100"/>
        <w:gridCol w:w="2310"/>
      </w:tblGrid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bookmarkEnd w:id="23"/>
    <w:bookmarkStart w:id="24" w:name="monkey2"/>
    <w:p>
      <w:pPr>
        <w:pStyle w:val="Heading2"/>
      </w:pPr>
      <w:r>
        <w:t xml:space="preserve">monkey2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1100"/>
        <w:gridCol w:w="1100"/>
        <w:gridCol w:w="1760"/>
      </w:tblGrid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bookmarkEnd w:id="24"/>
    <w:bookmarkEnd w:id="25"/>
    <w:bookmarkStart w:id="26" w:name="reg3"/>
    <w:p>
      <w:pPr>
        <w:pStyle w:val="Heading1"/>
      </w:pPr>
      <w:r>
        <w:t xml:space="preserve">reg3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76"/>
        <w:gridCol w:w="1627"/>
        <w:gridCol w:w="1410"/>
        <w:gridCol w:w="3905"/>
      </w:tblGrid>
      <w:tr>
        <w:tc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bookmarkEnd w:id="26"/>
    <w:bookmarkStart w:id="27" w:name="reg4"/>
    <w:p>
      <w:pPr>
        <w:pStyle w:val="Heading1"/>
      </w:pPr>
      <w:r>
        <w:t xml:space="preserve">reg4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3681"/>
        <w:tblLook w:firstRow="1" w:lastRow="0" w:firstColumn="0" w:lastColumn="0" w:noHBand="0" w:noVBand="0" w:val="0020"/>
      </w:tblPr>
      <w:tblGrid>
        <w:gridCol w:w="990"/>
        <w:gridCol w:w="1650"/>
        <w:gridCol w:w="1430"/>
        <w:gridCol w:w="1760"/>
      </w:tblGrid>
      <w:tr>
        <w:tc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bookmarkEnd w:id="27"/>
    <w:bookmarkStart w:id="28" w:name="reg5"/>
    <w:p>
      <w:pPr>
        <w:pStyle w:val="Heading1"/>
      </w:pPr>
      <w:r>
        <w:t xml:space="preserve">reg5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990"/>
        <w:gridCol w:w="1650"/>
        <w:gridCol w:w="1760"/>
      </w:tblGrid>
      <w:tr>
        <w:tc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bookmarkEnd w:id="28"/>
    <w:bookmarkStart w:id="29" w:name="reg6"/>
    <w:p>
      <w:pPr>
        <w:pStyle w:val="Heading1"/>
      </w:pPr>
      <w:r>
        <w:t xml:space="preserve">reg6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990"/>
        <w:gridCol w:w="1650"/>
        <w:gridCol w:w="1760"/>
      </w:tblGrid>
      <w:tr>
        <w:tc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bookmarkEnd w:id="29"/>
    <w:bookmarkStart w:id="30" w:name="reg7"/>
    <w:p>
      <w:pPr>
        <w:pStyle w:val="Heading1"/>
      </w:pPr>
      <w:r>
        <w:t xml:space="preserve">reg7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00"/>
        <w:gridCol w:w="1650"/>
        <w:gridCol w:w="1100"/>
        <w:gridCol w:w="4069"/>
      </w:tblGrid>
      <w:tr>
        <w:tc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21-05-16T10:15:19Z</dcterms:created>
  <dcterms:modified xsi:type="dcterms:W3CDTF">2021-05-16T10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